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5806E8F1" w:rsidR="00D0191E" w:rsidRPr="00963156" w:rsidRDefault="00D9056D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Performance</w:t>
      </w:r>
      <w:r w:rsidR="00D0191E" w:rsidRPr="00963156">
        <w:rPr>
          <w:rFonts w:ascii="Times New Roman" w:hAnsi="Times New Roman" w:cs="Times New Roman"/>
          <w:i/>
          <w:iCs/>
          <w:sz w:val="36"/>
          <w:szCs w:val="36"/>
        </w:rPr>
        <w:t xml:space="preserve"> Focus - CSU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641EE02B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160B5C">
        <w:rPr>
          <w:rFonts w:asciiTheme="minorHAnsi" w:hAnsiTheme="minorHAnsi" w:cstheme="minorHAnsi"/>
          <w:sz w:val="20"/>
          <w:szCs w:val="20"/>
        </w:rPr>
        <w:t>3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43296A5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24456D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60B5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E0E21A1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730D032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1C6A9AD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B3AA54" w14:textId="77777777" w:rsidR="00160B5C" w:rsidRPr="00160B5C" w:rsidRDefault="00160B5C" w:rsidP="00160B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60B5C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5E9A39B2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3ECCE9D" w14:textId="77777777" w:rsidR="00160B5C" w:rsidRPr="00160B5C" w:rsidRDefault="00160B5C" w:rsidP="00160B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60B5C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37BC83B3" w14:textId="2EBF0340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3B170415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EA09656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58A1F971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530B6D00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EC1654B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7E6A483F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3866CFCB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F279D19" w:rsidR="00160B5C" w:rsidRPr="00160B5C" w:rsidRDefault="006A0D32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160B5C"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411DA8EB" w14:textId="1F163BEF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29E60E6C" w14:textId="0742436A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60B5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8A6A3C2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7341F5B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rgumentation and Debate</w:t>
            </w:r>
          </w:p>
        </w:tc>
        <w:tc>
          <w:tcPr>
            <w:tcW w:w="1313" w:type="dxa"/>
          </w:tcPr>
          <w:p w14:paraId="401B7A34" w14:textId="3259B684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C6338C9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00F9BB57" w14:textId="70960E87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0794A019" w14:textId="00910393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9303C4D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201</w:t>
            </w:r>
          </w:p>
        </w:tc>
        <w:tc>
          <w:tcPr>
            <w:tcW w:w="5870" w:type="dxa"/>
          </w:tcPr>
          <w:p w14:paraId="21C771E7" w14:textId="7D461DCB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dvanced Public Speaking</w:t>
            </w:r>
          </w:p>
        </w:tc>
        <w:tc>
          <w:tcPr>
            <w:tcW w:w="1313" w:type="dxa"/>
          </w:tcPr>
          <w:p w14:paraId="7B69753E" w14:textId="2ED8D9D1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0234FF8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15C0398" w14:textId="583590D9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73E84EAC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B43C439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1BB35882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0C71B932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7E069D48" w14:textId="77777777" w:rsidR="00B15FD4" w:rsidRDefault="00B15FD4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46C25BDD" w14:textId="346767D1" w:rsidR="00F76131" w:rsidRPr="009D61FA" w:rsidRDefault="00F76131" w:rsidP="00B8698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6E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60B5C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3F5E6E3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9</w:t>
            </w:r>
          </w:p>
        </w:tc>
        <w:tc>
          <w:tcPr>
            <w:tcW w:w="5870" w:type="dxa"/>
          </w:tcPr>
          <w:p w14:paraId="57F7AEC4" w14:textId="15034F32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Reader's Theater</w:t>
            </w:r>
          </w:p>
        </w:tc>
        <w:tc>
          <w:tcPr>
            <w:tcW w:w="1313" w:type="dxa"/>
          </w:tcPr>
          <w:p w14:paraId="53F87D94" w14:textId="5342B286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6831D59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2242A7F8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1BD5AADD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87DE17A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58BCA94D" w14:textId="3B7E0F4B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7E7AFD55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421C1C2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76881193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5EB44B32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282F221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299B280A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1FD75147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60B5C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525C99F3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60</w:t>
            </w:r>
          </w:p>
        </w:tc>
        <w:tc>
          <w:tcPr>
            <w:tcW w:w="5870" w:type="dxa"/>
          </w:tcPr>
          <w:p w14:paraId="2D5BBE06" w14:textId="7B3F3F7D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Debate and Forensics Activities</w:t>
            </w:r>
          </w:p>
        </w:tc>
        <w:tc>
          <w:tcPr>
            <w:tcW w:w="1313" w:type="dxa"/>
          </w:tcPr>
          <w:p w14:paraId="3395C33F" w14:textId="223FA2B8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A85C59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3477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60B5C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34C91E1" w14:textId="77777777" w:rsid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  <w:r w:rsidR="00B869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39141659" w14:textId="1B91EAF1" w:rsidR="00B86983" w:rsidRPr="00160B5C" w:rsidRDefault="00B86983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045B34CE" w14:textId="77777777" w:rsid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  <w:r w:rsidR="00B869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2AA2F38" w14:textId="3A057B7B" w:rsidR="00B86983" w:rsidRPr="00160B5C" w:rsidRDefault="00B86983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65E25DD8" w14:textId="1C643634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6983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86983" w:rsidRPr="008E1CE1" w:rsidRDefault="00B86983" w:rsidP="00B869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E0302F6" w14:textId="77777777" w:rsidR="00B86983" w:rsidRDefault="00B86983" w:rsidP="00B869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249544B3" w14:textId="77777777" w:rsidR="00B86983" w:rsidRDefault="00B86983" w:rsidP="00B869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0D795CC0" w14:textId="77777777" w:rsidR="00B86983" w:rsidRDefault="00B86983" w:rsidP="00B869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E237BC8" w14:textId="03E7DD70" w:rsidR="00B86983" w:rsidRPr="00160B5C" w:rsidRDefault="00B86983" w:rsidP="00B869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76CE54C8" w14:textId="77777777" w:rsidR="00B86983" w:rsidRDefault="00B86983" w:rsidP="00B869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49770B8" w14:textId="77777777" w:rsidR="00B86983" w:rsidRPr="00EB30EE" w:rsidRDefault="00B86983" w:rsidP="00B869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20CC2A9F" w14:textId="77777777" w:rsidR="00B86983" w:rsidRDefault="00B86983" w:rsidP="00B869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250AC6D" w14:textId="538BDF31" w:rsidR="00B86983" w:rsidRPr="00160B5C" w:rsidRDefault="00B86983" w:rsidP="00B869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69E24D65" w:rsidR="00B86983" w:rsidRPr="00160B5C" w:rsidRDefault="00B86983" w:rsidP="00B869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5A563C8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7D66C0CD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092CD1F1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60A702B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0B8B04D1" w14:textId="4315F92A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6F448D68" w14:textId="76EB87FB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7EED3EA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8F7A00F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647AE633" w14:textId="5C7713EE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59DE1595" w14:textId="62982F52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53B35932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6513AAE" w14:textId="7DC1D423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54502E0" w14:textId="035C36B5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60</w:t>
            </w:r>
          </w:p>
        </w:tc>
        <w:tc>
          <w:tcPr>
            <w:tcW w:w="5870" w:type="dxa"/>
          </w:tcPr>
          <w:p w14:paraId="438C00CD" w14:textId="03AB7009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Debate and Forensics Activities</w:t>
            </w:r>
          </w:p>
        </w:tc>
        <w:tc>
          <w:tcPr>
            <w:tcW w:w="1313" w:type="dxa"/>
          </w:tcPr>
          <w:p w14:paraId="6D077F81" w14:textId="62F5B82C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147B927D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6885DCF5" w14:textId="6436A564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0CBBB4B7" w14:textId="5E779107" w:rsidR="00D951ED" w:rsidRDefault="00D951ED" w:rsidP="00D951ED">
      <w:pPr>
        <w:pStyle w:val="Heading10"/>
      </w:pPr>
    </w:p>
    <w:p w14:paraId="3927FD39" w14:textId="77777777" w:rsidR="00D62BF3" w:rsidRDefault="00D62BF3" w:rsidP="00D62BF3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3C2D1E58" w:rsidR="00D951ED" w:rsidRDefault="00160B5C" w:rsidP="00D951ED">
      <w:pPr>
        <w:pStyle w:val="Heading10"/>
      </w:pPr>
      <w:r>
        <w:t>Forensics: Speech &amp; Debate</w:t>
      </w:r>
    </w:p>
    <w:p w14:paraId="46D41234" w14:textId="37FE34F1" w:rsidR="00D62BF3" w:rsidRDefault="00160B5C" w:rsidP="00B86983">
      <w:pPr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160B5C">
        <w:rPr>
          <w:sz w:val="20"/>
          <w:szCs w:val="20"/>
        </w:rPr>
        <w:t>The MSJC Forensic Team is comprised of students, on all campuses, competing in a broad range of oratory events, both individually and as a team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Students compete against other colleges and universities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Major forensic events include debate, extemporaneous speaking (informative and persuasive), and oral interpretation (prose and poetry)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It is very challenging, tons of fun and a tremendous academic advantage to students in transferring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Contact the Director of Forensics, Ron Newman (</w:t>
      </w:r>
      <w:hyperlink r:id="rId23" w:history="1">
        <w:r w:rsidRPr="00160B5C">
          <w:rPr>
            <w:rStyle w:val="Hyperlink"/>
            <w:sz w:val="20"/>
            <w:szCs w:val="20"/>
          </w:rPr>
          <w:t>Email Ron</w:t>
        </w:r>
      </w:hyperlink>
      <w:r w:rsidRPr="00160B5C">
        <w:rPr>
          <w:sz w:val="20"/>
          <w:szCs w:val="20"/>
        </w:rPr>
        <w:t>) for details.</w:t>
      </w:r>
      <w:r w:rsidR="00D62BF3"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>
        <w:rPr>
          <w:rFonts w:cstheme="minorHAnsi"/>
          <w:noProof/>
        </w:rPr>
        <w:drawing>
          <wp:inline distT="0" distB="0" distL="0" distR="0" wp14:anchorId="6607D883" wp14:editId="63890DF0">
            <wp:extent cx="2457450" cy="2457450"/>
            <wp:effectExtent l="0" t="0" r="0" b="0"/>
            <wp:docPr id="3" name="Picture 3" descr="Forensics Speech &amp; Deba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orensics Speech &amp; Debate logo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2F823" w14:textId="4E2A4634" w:rsidR="00D951ED" w:rsidRPr="00486099" w:rsidRDefault="00D951ED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9783B" w14:textId="77777777" w:rsidR="00723378" w:rsidRDefault="00723378" w:rsidP="00DF2F19">
      <w:pPr>
        <w:spacing w:after="0" w:line="240" w:lineRule="auto"/>
      </w:pPr>
      <w:r>
        <w:separator/>
      </w:r>
    </w:p>
  </w:endnote>
  <w:endnote w:type="continuationSeparator" w:id="0">
    <w:p w14:paraId="274A5AC6" w14:textId="77777777" w:rsidR="00723378" w:rsidRDefault="00723378" w:rsidP="00DF2F19">
      <w:pPr>
        <w:spacing w:after="0" w:line="240" w:lineRule="auto"/>
      </w:pPr>
      <w:r>
        <w:continuationSeparator/>
      </w:r>
    </w:p>
  </w:endnote>
  <w:endnote w:type="continuationNotice" w:id="1">
    <w:p w14:paraId="280BAD58" w14:textId="77777777" w:rsidR="00723378" w:rsidRDefault="007233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0CE71" w14:textId="77777777" w:rsidR="00723378" w:rsidRDefault="00723378" w:rsidP="00DF2F19">
      <w:pPr>
        <w:spacing w:after="0" w:line="240" w:lineRule="auto"/>
      </w:pPr>
      <w:r>
        <w:separator/>
      </w:r>
    </w:p>
  </w:footnote>
  <w:footnote w:type="continuationSeparator" w:id="0">
    <w:p w14:paraId="53A11D11" w14:textId="77777777" w:rsidR="00723378" w:rsidRDefault="00723378" w:rsidP="00DF2F19">
      <w:pPr>
        <w:spacing w:after="0" w:line="240" w:lineRule="auto"/>
      </w:pPr>
      <w:r>
        <w:continuationSeparator/>
      </w:r>
    </w:p>
  </w:footnote>
  <w:footnote w:type="continuationNotice" w:id="1">
    <w:p w14:paraId="7A6F9E91" w14:textId="77777777" w:rsidR="00723378" w:rsidRDefault="007233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074BB4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B654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B654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26FF3"/>
    <w:rsid w:val="000355BD"/>
    <w:rsid w:val="00082C72"/>
    <w:rsid w:val="000832B3"/>
    <w:rsid w:val="000848E5"/>
    <w:rsid w:val="00094AF2"/>
    <w:rsid w:val="000A3349"/>
    <w:rsid w:val="000A52EB"/>
    <w:rsid w:val="000C61A9"/>
    <w:rsid w:val="001212D3"/>
    <w:rsid w:val="00144B9F"/>
    <w:rsid w:val="00157999"/>
    <w:rsid w:val="00160B5C"/>
    <w:rsid w:val="0017252B"/>
    <w:rsid w:val="00197394"/>
    <w:rsid w:val="001E5354"/>
    <w:rsid w:val="002064A9"/>
    <w:rsid w:val="00222820"/>
    <w:rsid w:val="00222F6A"/>
    <w:rsid w:val="002262B6"/>
    <w:rsid w:val="00231B7E"/>
    <w:rsid w:val="002323FC"/>
    <w:rsid w:val="0024456D"/>
    <w:rsid w:val="00247605"/>
    <w:rsid w:val="00275B1E"/>
    <w:rsid w:val="00281303"/>
    <w:rsid w:val="00281869"/>
    <w:rsid w:val="00290E06"/>
    <w:rsid w:val="002972B2"/>
    <w:rsid w:val="002D2105"/>
    <w:rsid w:val="002D63B6"/>
    <w:rsid w:val="002E71E3"/>
    <w:rsid w:val="002F330A"/>
    <w:rsid w:val="00303C0E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0D32"/>
    <w:rsid w:val="006A660D"/>
    <w:rsid w:val="006A7C1A"/>
    <w:rsid w:val="006B5D6B"/>
    <w:rsid w:val="006D1581"/>
    <w:rsid w:val="006E5F37"/>
    <w:rsid w:val="006F4815"/>
    <w:rsid w:val="007050D6"/>
    <w:rsid w:val="007125B4"/>
    <w:rsid w:val="007225E8"/>
    <w:rsid w:val="00723378"/>
    <w:rsid w:val="0072641A"/>
    <w:rsid w:val="0073353B"/>
    <w:rsid w:val="007370F9"/>
    <w:rsid w:val="00756FE3"/>
    <w:rsid w:val="00761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08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2CB5"/>
    <w:rsid w:val="009738F2"/>
    <w:rsid w:val="00985BEE"/>
    <w:rsid w:val="00990EC1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5FD4"/>
    <w:rsid w:val="00B21CE2"/>
    <w:rsid w:val="00B27B28"/>
    <w:rsid w:val="00B662E6"/>
    <w:rsid w:val="00B86983"/>
    <w:rsid w:val="00BA22A6"/>
    <w:rsid w:val="00BA7C21"/>
    <w:rsid w:val="00BB0AB6"/>
    <w:rsid w:val="00BB0D81"/>
    <w:rsid w:val="00BB5431"/>
    <w:rsid w:val="00BB654B"/>
    <w:rsid w:val="00BC2D1B"/>
    <w:rsid w:val="00BE2D10"/>
    <w:rsid w:val="00C0079D"/>
    <w:rsid w:val="00C02F4E"/>
    <w:rsid w:val="00C07B6D"/>
    <w:rsid w:val="00C15613"/>
    <w:rsid w:val="00C175D3"/>
    <w:rsid w:val="00C3477D"/>
    <w:rsid w:val="00C46AC1"/>
    <w:rsid w:val="00CA208C"/>
    <w:rsid w:val="00CA63F5"/>
    <w:rsid w:val="00CA78F7"/>
    <w:rsid w:val="00CD74E2"/>
    <w:rsid w:val="00CD7ED2"/>
    <w:rsid w:val="00D0191E"/>
    <w:rsid w:val="00D019E2"/>
    <w:rsid w:val="00D11CBC"/>
    <w:rsid w:val="00D218E3"/>
    <w:rsid w:val="00D46B6D"/>
    <w:rsid w:val="00D50659"/>
    <w:rsid w:val="00D62BF3"/>
    <w:rsid w:val="00D83B2B"/>
    <w:rsid w:val="00D87A46"/>
    <w:rsid w:val="00D87FE0"/>
    <w:rsid w:val="00D9056D"/>
    <w:rsid w:val="00D951ED"/>
    <w:rsid w:val="00D97D8D"/>
    <w:rsid w:val="00DA4C16"/>
    <w:rsid w:val="00DB0114"/>
    <w:rsid w:val="00DB5A9F"/>
    <w:rsid w:val="00DC70FE"/>
    <w:rsid w:val="00DD34BB"/>
    <w:rsid w:val="00DD45E1"/>
    <w:rsid w:val="00DF2F19"/>
    <w:rsid w:val="00E037C6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7225E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7225E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rnewman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2</Words>
  <Characters>3372</Characters>
  <Application>Microsoft Office Word</Application>
  <DocSecurity>0</DocSecurity>
  <Lines>224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_Performance</vt:lpstr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_Performance</dc:title>
  <dc:subject/>
  <dc:creator>Rhonda Nishimoto</dc:creator>
  <cp:keywords/>
  <dc:description/>
  <cp:lastModifiedBy>Rhonda Nishimoto</cp:lastModifiedBy>
  <cp:revision>5</cp:revision>
  <dcterms:created xsi:type="dcterms:W3CDTF">2021-02-17T23:47:00Z</dcterms:created>
  <dcterms:modified xsi:type="dcterms:W3CDTF">2021-05-26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